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leau de disposition"/>
      </w:tblPr>
      <w:tblGrid>
        <w:gridCol w:w="2875"/>
        <w:gridCol w:w="3743"/>
        <w:gridCol w:w="2408"/>
      </w:tblGrid>
      <w:tr w:rsidR="0023048E" w:rsidRPr="00494B93" w14:paraId="16152C9A" w14:textId="77777777" w:rsidTr="00380D10">
        <w:tc>
          <w:tcPr>
            <w:tcW w:w="3120" w:type="dxa"/>
          </w:tcPr>
          <w:p w14:paraId="4BDE90C0" w14:textId="6081C94D" w:rsidR="0023048E" w:rsidRPr="00494B93" w:rsidRDefault="0023048E" w:rsidP="00210A36">
            <w:pPr>
              <w:pStyle w:val="Titre"/>
              <w:rPr>
                <w:lang w:val="fr-CA"/>
              </w:rPr>
            </w:pPr>
            <w:bookmarkStart w:id="0" w:name="_GoBack"/>
            <w:bookmarkEnd w:id="0"/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494B93" w:rsidRDefault="00494B93" w:rsidP="00210A36">
            <w:pPr>
              <w:pStyle w:val="Titre"/>
              <w:rPr>
                <w:lang w:val="fr-CA"/>
              </w:rPr>
            </w:pPr>
            <w:sdt>
              <w:sdtPr>
                <w:rPr>
                  <w:lang w:val="fr-CA"/>
                </w:r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494B93">
                  <w:rPr>
                    <w:lang w:val="fr-CA" w:bidi="fr-FR"/>
                  </w:rPr>
                  <w:t>Menu</w:t>
                </w:r>
              </w:sdtContent>
            </w:sdt>
          </w:p>
        </w:tc>
        <w:tc>
          <w:tcPr>
            <w:tcW w:w="3120" w:type="dxa"/>
          </w:tcPr>
          <w:p w14:paraId="3ADB9CA5" w14:textId="35A31161" w:rsidR="0023048E" w:rsidRPr="00494B93" w:rsidRDefault="0023048E" w:rsidP="00210A36">
            <w:pPr>
              <w:pStyle w:val="Titre"/>
              <w:rPr>
                <w:lang w:val="fr-CA"/>
              </w:rPr>
            </w:pPr>
          </w:p>
        </w:tc>
      </w:tr>
      <w:tr w:rsidR="00210A36" w:rsidRPr="00494B93" w14:paraId="146864E6" w14:textId="77777777" w:rsidTr="00380D10">
        <w:trPr>
          <w:trHeight w:val="1474"/>
        </w:trPr>
        <w:tc>
          <w:tcPr>
            <w:tcW w:w="9360" w:type="dxa"/>
            <w:gridSpan w:val="3"/>
          </w:tcPr>
          <w:p w14:paraId="455CCE6F" w14:textId="4938B052" w:rsidR="00210A36" w:rsidRPr="00494B93" w:rsidRDefault="00494B93" w:rsidP="0030022E">
            <w:pPr>
              <w:rPr>
                <w:lang w:val="fr-CA"/>
              </w:rPr>
            </w:pPr>
            <w:sdt>
              <w:sdtPr>
                <w:rPr>
                  <w:lang w:val="fr-CA"/>
                </w:r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3F4A70" w:rsidRPr="00494B93">
                  <w:rPr>
                    <w:lang w:val="fr-CA" w:bidi="fr-FR"/>
                  </w:rPr>
                  <w:t>Nom du chef à domicile ou nom de l’événement</w:t>
                </w:r>
              </w:sdtContent>
            </w:sdt>
          </w:p>
        </w:tc>
      </w:tr>
      <w:tr w:rsidR="00210A36" w:rsidRPr="00494B93" w14:paraId="307F7A84" w14:textId="77777777" w:rsidTr="00380D10">
        <w:trPr>
          <w:trHeight w:val="2551"/>
        </w:trPr>
        <w:tc>
          <w:tcPr>
            <w:tcW w:w="9360" w:type="dxa"/>
            <w:gridSpan w:val="3"/>
          </w:tcPr>
          <w:p w14:paraId="03F3869A" w14:textId="7B3A6503" w:rsidR="00210A36" w:rsidRPr="00494B93" w:rsidRDefault="00E1787F" w:rsidP="006F48A4">
            <w:pPr>
              <w:rPr>
                <w:lang w:val="fr-CA"/>
              </w:rPr>
            </w:pPr>
            <w:r w:rsidRPr="00494B93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0A4217C8" wp14:editId="79F85DAE">
                      <wp:extent cx="3487971" cy="1234440"/>
                      <wp:effectExtent l="0" t="0" r="0" b="0"/>
                      <wp:docPr id="29" name="Groupe 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7971" cy="1234440"/>
                                <a:chOff x="0" y="0"/>
                                <a:chExt cx="3487971" cy="1234440"/>
                              </a:xfrm>
                            </wpg:grpSpPr>
                            <wpg:grpSp>
                              <wpg:cNvPr id="28" name="Groupe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Ovale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Graphisme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Zone de texte 63"/>
                              <wps:cNvSpPr txBox="1"/>
                              <wps:spPr>
                                <a:xfrm rot="21360134">
                                  <a:off x="388948" y="647065"/>
                                  <a:ext cx="275145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01791C69" w:rsidR="00E1787F" w:rsidRPr="00A645E0" w:rsidRDefault="00494B93" w:rsidP="003749DD">
                                    <w:pPr>
                                      <w:pStyle w:val="Titre2"/>
                                    </w:pPr>
                                    <w:sdt>
                                      <w:sdtPr>
                                        <w:id w:val="1988591116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Décrivez votre entrée, sans</w:t>
                                        </w:r>
                                        <w:r w:rsidR="00A6207C" w:rsidRPr="00A645E0">
                                          <w:rPr>
                                            <w:lang w:bidi="fr-FR"/>
                                          </w:rPr>
                                          <w:t> </w:t>
                                        </w:r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retenu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Zone de texte 62"/>
                              <wps:cNvSpPr txBox="1"/>
                              <wps:spPr>
                                <a:xfrm rot="21369045">
                                  <a:off x="57066" y="0"/>
                                  <a:ext cx="3430905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A645E0" w:rsidRDefault="00494B93" w:rsidP="003749DD">
                                    <w:pPr>
                                      <w:pStyle w:val="Titre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A645E0">
                                          <w:rPr>
                                            <w:lang w:bidi="fr-FR"/>
                                          </w:rPr>
                                          <w:t>Entré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Groupe 29" o:spid="_x0000_s1026" style="width:274.65pt;height:97.2pt;mso-position-horizontal-relative:char;mso-position-vertical-relative:line" coordsize="34879,123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">
                      <v:group id="Groupe 28" o:spid="_x0000_s1027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le 19" o:spid="_x0000_s1028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Graphisme 219" o:spid="_x0000_s1029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">
                          <v:imagedata r:id="rId12" o:title="Martini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63" o:spid="_x0000_s1030" type="#_x0000_t202" style="position:absolute;left:3889;top:6470;width:27515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01791C69" w:rsidR="00E1787F" w:rsidRPr="00A645E0" w:rsidRDefault="00494B93" w:rsidP="003749DD">
                              <w:pPr>
                                <w:pStyle w:val="Titre2"/>
                              </w:pPr>
                              <w:sdt>
                                <w:sdtPr>
                                  <w:id w:val="1988591116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A645E0">
                                    <w:rPr>
                                      <w:lang w:bidi="fr-FR"/>
                                    </w:rPr>
                                    <w:t>Décrivez votre entrée, sans</w:t>
                                  </w:r>
                                  <w:r w:rsidR="00A6207C" w:rsidRPr="00A645E0">
                                    <w:rPr>
                                      <w:lang w:bidi="fr-FR"/>
                                    </w:rPr>
                                    <w:t> </w:t>
                                  </w:r>
                                  <w:r w:rsidR="00922340" w:rsidRPr="00A645E0">
                                    <w:rPr>
                                      <w:lang w:bidi="fr-FR"/>
                                    </w:rPr>
                                    <w:t>retenu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Zone de texte 62" o:spid="_x0000_s1031" type="#_x0000_t202" style="position:absolute;left:570;width:34309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4EC874EC" w14:textId="37CE9E59" w:rsidR="00E1787F" w:rsidRPr="00A645E0" w:rsidRDefault="00494B93" w:rsidP="003749DD">
                              <w:pPr>
                                <w:pStyle w:val="Titre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A645E0">
                                    <w:rPr>
                                      <w:lang w:bidi="fr-FR"/>
                                    </w:rPr>
                                    <w:t>Entré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494B93" w14:paraId="05E09B3D" w14:textId="77777777" w:rsidTr="00380D10">
        <w:tc>
          <w:tcPr>
            <w:tcW w:w="9360" w:type="dxa"/>
            <w:gridSpan w:val="3"/>
          </w:tcPr>
          <w:p w14:paraId="258BF91D" w14:textId="1102BFF4" w:rsidR="00210A36" w:rsidRPr="00494B93" w:rsidRDefault="00E1787F" w:rsidP="006F48A4">
            <w:pPr>
              <w:rPr>
                <w:lang w:val="fr-CA"/>
              </w:rPr>
            </w:pPr>
            <w:r w:rsidRPr="00494B93">
              <w:rPr>
                <w:noProof/>
                <w:lang w:val="fr-CA" w:bidi="fr-FR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Graphisme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4D00368" id="Graphisme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494B93" w14:paraId="46DAD4F6" w14:textId="77777777" w:rsidTr="00380D10">
        <w:trPr>
          <w:trHeight w:val="2551"/>
        </w:trPr>
        <w:tc>
          <w:tcPr>
            <w:tcW w:w="9360" w:type="dxa"/>
            <w:gridSpan w:val="3"/>
          </w:tcPr>
          <w:p w14:paraId="14B03480" w14:textId="4CE278F9" w:rsidR="00210A36" w:rsidRPr="00494B93" w:rsidRDefault="00E1787F" w:rsidP="006F48A4">
            <w:pPr>
              <w:rPr>
                <w:lang w:val="fr-CA"/>
              </w:rPr>
            </w:pPr>
            <w:r w:rsidRPr="00494B93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2747BD47" wp14:editId="33340545">
                      <wp:extent cx="3996313" cy="1243965"/>
                      <wp:effectExtent l="0" t="0" r="0" b="0"/>
                      <wp:docPr id="31" name="Groupe 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96313" cy="1243965"/>
                                <a:chOff x="0" y="0"/>
                                <a:chExt cx="3996313" cy="1243965"/>
                              </a:xfrm>
                            </wpg:grpSpPr>
                            <wps:wsp>
                              <wps:cNvPr id="9" name="Zone de texte 210"/>
                              <wps:cNvSpPr txBox="1"/>
                              <wps:spPr>
                                <a:xfrm rot="21360134">
                                  <a:off x="637006" y="656590"/>
                                  <a:ext cx="302958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319560BF" w:rsidR="00E1787F" w:rsidRPr="00A645E0" w:rsidRDefault="00494B93" w:rsidP="003749DD">
                                    <w:pPr>
                                      <w:pStyle w:val="Titre2"/>
                                    </w:pPr>
                                    <w:sdt>
                                      <w:sdtPr>
                                        <w:id w:val="18734251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Décrivez votre plat principal, sans</w:t>
                                        </w:r>
                                        <w:r w:rsidR="00A6207C" w:rsidRPr="00A645E0">
                                          <w:rPr>
                                            <w:lang w:bidi="fr-FR"/>
                                          </w:rPr>
                                          <w:t> </w:t>
                                        </w:r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retenu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Groupe 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Ovale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Graphisme 217" descr="Pâte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Zone de texte 209"/>
                              <wps:cNvSpPr txBox="1"/>
                              <wps:spPr>
                                <a:xfrm rot="21369045">
                                  <a:off x="332998" y="0"/>
                                  <a:ext cx="3663315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6FC7FA19" w:rsidR="00E1787F" w:rsidRPr="00A645E0" w:rsidRDefault="00494B93" w:rsidP="003749DD">
                                    <w:pPr>
                                      <w:pStyle w:val="Titre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Plat principal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Groupe 31" o:spid="_x0000_s1032" style="width:314.65pt;height:97.95pt;mso-position-horizontal-relative:char;mso-position-vertical-relative:line" coordsize="39963,12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">
                      <v:shape id="Zone de texte 210" o:spid="_x0000_s1033" type="#_x0000_t202" style="position:absolute;left:6370;top:6565;width:30295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66FE4475" w14:textId="319560BF" w:rsidR="00E1787F" w:rsidRPr="00A645E0" w:rsidRDefault="00494B93" w:rsidP="003749DD">
                              <w:pPr>
                                <w:pStyle w:val="Titre2"/>
                              </w:pPr>
                              <w:sdt>
                                <w:sdtPr>
                                  <w:id w:val="18734251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A645E0">
                                    <w:rPr>
                                      <w:lang w:bidi="fr-FR"/>
                                    </w:rPr>
                                    <w:t>Décrivez votre plat principal, sans</w:t>
                                  </w:r>
                                  <w:r w:rsidR="00A6207C" w:rsidRPr="00A645E0">
                                    <w:rPr>
                                      <w:lang w:bidi="fr-FR"/>
                                    </w:rPr>
                                    <w:t> </w:t>
                                  </w:r>
                                  <w:r w:rsidR="00922340" w:rsidRPr="00A645E0">
                                    <w:rPr>
                                      <w:lang w:bidi="fr-FR"/>
                                    </w:rPr>
                                    <w:t>retenu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upe 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e 18" o:spid="_x0000_s1035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sme 217" o:spid="_x0000_s1036" type="#_x0000_t75" alt="Pâtes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">
                          <v:imagedata r:id="rId15" o:title="Pâtes"/>
                        </v:shape>
                      </v:group>
                      <v:shape id="Zone de texte 209" o:spid="_x0000_s1037" type="#_x0000_t202" style="position:absolute;left:3329;width:36634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43952CBF" w14:textId="6FC7FA19" w:rsidR="00E1787F" w:rsidRPr="00A645E0" w:rsidRDefault="00494B93" w:rsidP="003749DD">
                              <w:pPr>
                                <w:pStyle w:val="Titre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A645E0">
                                    <w:rPr>
                                      <w:lang w:bidi="fr-FR"/>
                                    </w:rPr>
                                    <w:t>Plat principal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494B93" w14:paraId="3A4C4A4C" w14:textId="77777777" w:rsidTr="00380D10">
        <w:tc>
          <w:tcPr>
            <w:tcW w:w="9360" w:type="dxa"/>
            <w:gridSpan w:val="3"/>
          </w:tcPr>
          <w:p w14:paraId="5428BFA0" w14:textId="4CA8EE33" w:rsidR="00210A36" w:rsidRPr="00494B93" w:rsidRDefault="00E1787F" w:rsidP="006F48A4">
            <w:pPr>
              <w:rPr>
                <w:lang w:val="fr-CA"/>
              </w:rPr>
            </w:pPr>
            <w:r w:rsidRPr="00494B93">
              <w:rPr>
                <w:noProof/>
                <w:lang w:val="fr-CA" w:bidi="fr-FR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Graphisme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5C6ABCB" id="Graphisme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494B93" w14:paraId="587FC799" w14:textId="77777777" w:rsidTr="00380D10">
        <w:tc>
          <w:tcPr>
            <w:tcW w:w="9360" w:type="dxa"/>
            <w:gridSpan w:val="3"/>
          </w:tcPr>
          <w:p w14:paraId="1BCB120A" w14:textId="53F65648" w:rsidR="00210A36" w:rsidRPr="00494B93" w:rsidRDefault="00B73753" w:rsidP="006F48A4">
            <w:pPr>
              <w:rPr>
                <w:lang w:val="fr-CA"/>
              </w:rPr>
            </w:pPr>
            <w:r w:rsidRPr="00494B93">
              <w:rPr>
                <w:noProof/>
                <w:lang w:val="fr-CA" w:bidi="fr-FR"/>
              </w:rPr>
              <mc:AlternateContent>
                <mc:Choice Requires="wpg">
                  <w:drawing>
                    <wp:inline distT="0" distB="0" distL="0" distR="0" wp14:anchorId="2C58F5B4" wp14:editId="6DBAE727">
                      <wp:extent cx="4875530" cy="1253490"/>
                      <wp:effectExtent l="0" t="19050" r="0" b="0"/>
                      <wp:docPr id="33" name="Groupe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253490"/>
                                <a:chOff x="0" y="0"/>
                                <a:chExt cx="4875530" cy="1253490"/>
                              </a:xfrm>
                            </wpg:grpSpPr>
                            <wps:wsp>
                              <wps:cNvPr id="13" name="Zone de texte 214"/>
                              <wps:cNvSpPr txBox="1"/>
                              <wps:spPr>
                                <a:xfrm rot="21360134">
                                  <a:off x="923925" y="666115"/>
                                  <a:ext cx="303085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71F839AC" w:rsidR="00B73753" w:rsidRPr="00A645E0" w:rsidRDefault="00494B93" w:rsidP="007C153E">
                                    <w:pPr>
                                      <w:pStyle w:val="Titre2"/>
                                    </w:pPr>
                                    <w:sdt>
                                      <w:sdtPr>
                                        <w:id w:val="-104097631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Décrivez votre dessert, sans</w:t>
                                        </w:r>
                                        <w:r w:rsidR="00A6207C" w:rsidRPr="00A645E0">
                                          <w:rPr>
                                            <w:lang w:bidi="fr-FR"/>
                                          </w:rPr>
                                          <w:t> </w:t>
                                        </w:r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retenu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Groupe 32"/>
                              <wpg:cNvGrpSpPr/>
                              <wpg:grpSpPr>
                                <a:xfrm>
                                  <a:off x="914400" y="95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7" name="Ovale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Graphisme 221" descr="Tranche de gâteau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66700" y="228600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Zone de texte 213"/>
                              <wps:cNvSpPr txBox="1"/>
                              <wps:spPr>
                                <a:xfrm rot="21369045">
                                  <a:off x="0" y="0"/>
                                  <a:ext cx="487553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78CA27EE" w:rsidR="00B73753" w:rsidRPr="00A645E0" w:rsidRDefault="00494B93" w:rsidP="003749DD">
                                    <w:pPr>
                                      <w:pStyle w:val="Titre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A645E0">
                                          <w:rPr>
                                            <w:lang w:bidi="fr-FR"/>
                                          </w:rPr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Groupe 33" o:spid="_x0000_s1038" style="width:383.9pt;height:98.7pt;mso-position-horizontal-relative:char;mso-position-vertical-relative:line" coordsize="48755,125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">
                      <v:shape id="Zone de texte 214" o:spid="_x0000_s1039" type="#_x0000_t202" style="position:absolute;left:9239;top:6661;width:30308;height:5873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71F839AC" w:rsidR="00B73753" w:rsidRPr="00A645E0" w:rsidRDefault="00494B93" w:rsidP="007C153E">
                              <w:pPr>
                                <w:pStyle w:val="Titre2"/>
                              </w:pPr>
                              <w:sdt>
                                <w:sdtPr>
                                  <w:id w:val="-104097631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A645E0">
                                    <w:rPr>
                                      <w:lang w:bidi="fr-FR"/>
                                    </w:rPr>
                                    <w:t>Décrivez votre dessert, sans</w:t>
                                  </w:r>
                                  <w:r w:rsidR="00A6207C" w:rsidRPr="00A645E0">
                                    <w:rPr>
                                      <w:lang w:bidi="fr-FR"/>
                                    </w:rPr>
                                    <w:t> </w:t>
                                  </w:r>
                                  <w:r w:rsidR="00922340" w:rsidRPr="00A645E0">
                                    <w:rPr>
                                      <w:lang w:bidi="fr-FR"/>
                                    </w:rPr>
                                    <w:t>retenu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oupe 32" o:spid="_x0000_s1040" style="position:absolute;left:9144;top:95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le 17" o:spid="_x0000_s1041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sme 221" o:spid="_x0000_s1042" type="#_x0000_t75" alt="Tranche de gâteau" style="position:absolute;left:2667;top:2286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">
                          <v:imagedata r:id="rId18" o:title="Tranche de gâteau"/>
                        </v:shape>
                      </v:group>
                      <v:shape id="Zone de texte 213" o:spid="_x0000_s1043" type="#_x0000_t202" style="position:absolute;width:48755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2324C06A" w14:textId="78CA27EE" w:rsidR="00B73753" w:rsidRPr="00A645E0" w:rsidRDefault="00494B93" w:rsidP="003749DD">
                              <w:pPr>
                                <w:pStyle w:val="Titre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29000304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A645E0">
                                    <w:rPr>
                                      <w:lang w:bidi="fr-FR"/>
                                    </w:rPr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E63B4E1" w14:textId="146EB143" w:rsidR="005A20B8" w:rsidRPr="00494B93" w:rsidRDefault="005A20B8" w:rsidP="00B73753">
      <w:pPr>
        <w:rPr>
          <w:lang w:val="fr-CA"/>
        </w:rPr>
      </w:pPr>
    </w:p>
    <w:sectPr w:rsidR="005A20B8" w:rsidRPr="00494B93" w:rsidSect="003A6952">
      <w:headerReference w:type="default" r:id="rId19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ECD0F" w14:textId="77777777" w:rsidR="000807BB" w:rsidRDefault="000807BB" w:rsidP="003E5235">
      <w:r>
        <w:separator/>
      </w:r>
    </w:p>
  </w:endnote>
  <w:endnote w:type="continuationSeparator" w:id="0">
    <w:p w14:paraId="72D036F3" w14:textId="77777777" w:rsidR="000807BB" w:rsidRDefault="000807BB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DC60E" w14:textId="77777777" w:rsidR="000807BB" w:rsidRDefault="000807BB" w:rsidP="003E5235">
      <w:r>
        <w:separator/>
      </w:r>
    </w:p>
  </w:footnote>
  <w:footnote w:type="continuationSeparator" w:id="0">
    <w:p w14:paraId="64778719" w14:textId="77777777" w:rsidR="000807BB" w:rsidRDefault="000807BB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A0DD2" w14:textId="441A9C98" w:rsidR="003E5235" w:rsidRDefault="003E5235">
    <w:pPr>
      <w:pStyle w:val="En-tte"/>
    </w:pPr>
    <w:r w:rsidRPr="003E5235"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e 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Rectangle : Coins arrondis 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 : Coins arrondis 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sme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ogone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 : Coins arrondis 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3BD8FAC4" id="Groupe 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">
              <v:roundrect id="Rectangle : Coins arrondis 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tangle : Coins arrondis 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Graphisme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ogone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 : Coins arrondis 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0807BB"/>
    <w:rsid w:val="00210A36"/>
    <w:rsid w:val="0023048E"/>
    <w:rsid w:val="002C2CD8"/>
    <w:rsid w:val="0030022E"/>
    <w:rsid w:val="003749DD"/>
    <w:rsid w:val="00380D10"/>
    <w:rsid w:val="003A6952"/>
    <w:rsid w:val="003E5235"/>
    <w:rsid w:val="003F4A70"/>
    <w:rsid w:val="004164BA"/>
    <w:rsid w:val="00494B93"/>
    <w:rsid w:val="004C73B6"/>
    <w:rsid w:val="00595B34"/>
    <w:rsid w:val="005A20B8"/>
    <w:rsid w:val="005C04AA"/>
    <w:rsid w:val="005D38F4"/>
    <w:rsid w:val="006465E8"/>
    <w:rsid w:val="00675F53"/>
    <w:rsid w:val="006F48A4"/>
    <w:rsid w:val="007C153E"/>
    <w:rsid w:val="007D3B36"/>
    <w:rsid w:val="00922340"/>
    <w:rsid w:val="00A6207C"/>
    <w:rsid w:val="00A645E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E1787F"/>
    <w:rsid w:val="00EE6895"/>
    <w:rsid w:val="00F2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fr-F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8F4"/>
    <w:pPr>
      <w:spacing w:before="240"/>
    </w:pPr>
  </w:style>
  <w:style w:type="paragraph" w:styleId="Titre1">
    <w:name w:val="heading 1"/>
    <w:basedOn w:val="Normal"/>
    <w:next w:val="Normal"/>
    <w:link w:val="Titre1Car"/>
    <w:uiPriority w:val="9"/>
    <w:qFormat/>
    <w:rsid w:val="005D38F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7C153E"/>
  </w:style>
  <w:style w:type="character" w:customStyle="1" w:styleId="En-tteCar">
    <w:name w:val="En-tête Car"/>
    <w:basedOn w:val="Policepardfaut"/>
    <w:link w:val="En-tte"/>
    <w:uiPriority w:val="99"/>
    <w:semiHidden/>
    <w:rsid w:val="007C153E"/>
  </w:style>
  <w:style w:type="paragraph" w:styleId="Pieddepage">
    <w:name w:val="footer"/>
    <w:basedOn w:val="Normal"/>
    <w:link w:val="PieddepageCar"/>
    <w:uiPriority w:val="99"/>
    <w:semiHidden/>
    <w:rsid w:val="007C153E"/>
  </w:style>
  <w:style w:type="character" w:customStyle="1" w:styleId="PieddepageCar">
    <w:name w:val="Pied de page Car"/>
    <w:basedOn w:val="Policepardfaut"/>
    <w:link w:val="Pieddepage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re">
    <w:name w:val="Title"/>
    <w:basedOn w:val="Normal"/>
    <w:next w:val="Normal"/>
    <w:link w:val="TitreC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reCar">
    <w:name w:val="Titre Car"/>
    <w:basedOn w:val="Policepardfaut"/>
    <w:link w:val="Titr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Grilledutableau">
    <w:name w:val="Table Grid"/>
    <w:basedOn w:val="Tableau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5D38F4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Titre2Car">
    <w:name w:val="Titre 2 Car"/>
    <w:basedOn w:val="Policepardfaut"/>
    <w:link w:val="Titre2"/>
    <w:uiPriority w:val="9"/>
    <w:rsid w:val="005D38F4"/>
    <w:rPr>
      <w:rFonts w:eastAsiaTheme="majorEastAsia" w:cstheme="majorBidi"/>
      <w:i/>
      <w:szCs w:val="26"/>
    </w:rPr>
  </w:style>
  <w:style w:type="character" w:styleId="Textedelespacerserv">
    <w:name w:val="Placeholder Text"/>
    <w:basedOn w:val="Policepardfau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5D63B5" w:rsidP="005D63B5">
          <w:pPr>
            <w:pStyle w:val="496B7F8408F64E8E95E6AB4C071F02268"/>
          </w:pPr>
          <w:r w:rsidRPr="00A6207C">
            <w:rPr>
              <w:lang w:bidi="fr-FR"/>
            </w:rPr>
            <w:t>Nom du chef à domicile ou nom de l’événement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D74617" w:rsidRDefault="005D63B5" w:rsidP="005D63B5">
          <w:pPr>
            <w:pStyle w:val="7A34C7EDA7494D21991C2BE0BC8C5A706"/>
          </w:pPr>
          <w:r w:rsidRPr="00A645E0">
            <w:rPr>
              <w:lang w:bidi="fr-FR"/>
            </w:rPr>
            <w:t>Décrivez votre entrée, sans retenue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5D63B5" w:rsidP="005D63B5">
          <w:pPr>
            <w:pStyle w:val="E94A9C4D687B45F99C9E43B31D5DC2976"/>
          </w:pPr>
          <w:r w:rsidRPr="00A6207C">
            <w:rPr>
              <w:lang w:bidi="fr-FR"/>
            </w:rPr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080FBE"/>
    <w:rsid w:val="00152BAA"/>
    <w:rsid w:val="0055724A"/>
    <w:rsid w:val="00593748"/>
    <w:rsid w:val="005D63B5"/>
    <w:rsid w:val="00754ED2"/>
    <w:rsid w:val="009D44AC"/>
    <w:rsid w:val="00CF1B42"/>
    <w:rsid w:val="00D74617"/>
    <w:rsid w:val="00E06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5D63B5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080FBE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080FBE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1">
    <w:name w:val="7A34C7EDA7494D21991C2BE0BC8C5A701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E829F84E659E419D87A08BF85EFE7115">
    <w:name w:val="E829F84E659E419D87A08BF85EFE7115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10419FF4A4E2380226E4C353566A5">
    <w:name w:val="C7110419FF4A4E2380226E4C353566A5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AFE6D173174C41EBAD0B185BD4E8F34F">
    <w:name w:val="AFE6D173174C41EBAD0B185BD4E8F34F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F254E3A1BC3544CF927575C735F9F064">
    <w:name w:val="F254E3A1BC3544CF927575C735F9F064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195552E6DD3B4C97967D5EA35BC2158F">
    <w:name w:val="195552E6DD3B4C97967D5EA35BC2158F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080FBE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080FBE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2">
    <w:name w:val="7A34C7EDA7494D21991C2BE0BC8C5A702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E829F84E659E419D87A08BF85EFE71151">
    <w:name w:val="E829F84E659E419D87A08BF85EFE71151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10419FF4A4E2380226E4C353566A51">
    <w:name w:val="C7110419FF4A4E2380226E4C353566A51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AFE6D173174C41EBAD0B185BD4E8F34F1">
    <w:name w:val="AFE6D173174C41EBAD0B185BD4E8F34F1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F254E3A1BC3544CF927575C735F9F0641">
    <w:name w:val="F254E3A1BC3544CF927575C735F9F0641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195552E6DD3B4C97967D5EA35BC2158F1">
    <w:name w:val="195552E6DD3B4C97967D5EA35BC2158F1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080FBE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080FBE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3">
    <w:name w:val="7A34C7EDA7494D21991C2BE0BC8C5A703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E829F84E659E419D87A08BF85EFE71152">
    <w:name w:val="E829F84E659E419D87A08BF85EFE71152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10419FF4A4E2380226E4C353566A52">
    <w:name w:val="C7110419FF4A4E2380226E4C353566A52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AFE6D173174C41EBAD0B185BD4E8F34F2">
    <w:name w:val="AFE6D173174C41EBAD0B185BD4E8F34F2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F254E3A1BC3544CF927575C735F9F0642">
    <w:name w:val="F254E3A1BC3544CF927575C735F9F0642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195552E6DD3B4C97967D5EA35BC2158F2">
    <w:name w:val="195552E6DD3B4C97967D5EA35BC2158F2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080FBE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080FBE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4">
    <w:name w:val="7A34C7EDA7494D21991C2BE0BC8C5A704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E829F84E659E419D87A08BF85EFE71153">
    <w:name w:val="E829F84E659E419D87A08BF85EFE71153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7110419FF4A4E2380226E4C353566A53">
    <w:name w:val="C7110419FF4A4E2380226E4C353566A53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AFE6D173174C41EBAD0B185BD4E8F34F3">
    <w:name w:val="AFE6D173174C41EBAD0B185BD4E8F34F3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F254E3A1BC3544CF927575C735F9F0643">
    <w:name w:val="F254E3A1BC3544CF927575C735F9F0643"/>
    <w:rsid w:val="00080FBE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195552E6DD3B4C97967D5EA35BC2158F3">
    <w:name w:val="195552E6DD3B4C97967D5EA35BC2158F3"/>
    <w:rsid w:val="00080FBE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5">
    <w:name w:val="E94A9C4D687B45F99C9E43B31D5DC2975"/>
    <w:rsid w:val="005D63B5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7">
    <w:name w:val="496B7F8408F64E8E95E6AB4C071F02267"/>
    <w:rsid w:val="005D63B5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5">
    <w:name w:val="7A34C7EDA7494D21991C2BE0BC8C5A705"/>
    <w:rsid w:val="005D63B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1128F3485F9A4FE783F782CD05B918EE">
    <w:name w:val="1128F3485F9A4FE783F782CD05B918EE"/>
    <w:rsid w:val="005D63B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58FEA3551554546B16C5FF44433FC08">
    <w:name w:val="C58FEA3551554546B16C5FF44433FC08"/>
    <w:rsid w:val="005D63B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B75D38BD371041A88BA09090143175EB">
    <w:name w:val="B75D38BD371041A88BA09090143175EB"/>
    <w:rsid w:val="005D63B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DB67262F5E75454794B59346C116546A">
    <w:name w:val="DB67262F5E75454794B59346C116546A"/>
    <w:rsid w:val="005D63B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401BD8F52CFA4516BAB38418D6D499B0">
    <w:name w:val="401BD8F52CFA4516BAB38418D6D499B0"/>
    <w:rsid w:val="005D63B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6">
    <w:name w:val="E94A9C4D687B45F99C9E43B31D5DC2976"/>
    <w:rsid w:val="005D63B5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8">
    <w:name w:val="496B7F8408F64E8E95E6AB4C071F02268"/>
    <w:rsid w:val="005D63B5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eastAsia="en-US"/>
    </w:rPr>
  </w:style>
  <w:style w:type="paragraph" w:customStyle="1" w:styleId="7A34C7EDA7494D21991C2BE0BC8C5A706">
    <w:name w:val="7A34C7EDA7494D21991C2BE0BC8C5A706"/>
    <w:rsid w:val="005D63B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1128F3485F9A4FE783F782CD05B918EE1">
    <w:name w:val="1128F3485F9A4FE783F782CD05B918EE1"/>
    <w:rsid w:val="005D63B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58FEA3551554546B16C5FF44433FC081">
    <w:name w:val="C58FEA3551554546B16C5FF44433FC081"/>
    <w:rsid w:val="005D63B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B75D38BD371041A88BA09090143175EB1">
    <w:name w:val="B75D38BD371041A88BA09090143175EB1"/>
    <w:rsid w:val="005D63B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DB67262F5E75454794B59346C116546A1">
    <w:name w:val="DB67262F5E75454794B59346C116546A1"/>
    <w:rsid w:val="005D63B5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eastAsia="en-US"/>
    </w:rPr>
  </w:style>
  <w:style w:type="paragraph" w:customStyle="1" w:styleId="401BD8F52CFA4516BAB38418D6D499B01">
    <w:name w:val="401BD8F52CFA4516BAB38418D6D499B01"/>
    <w:rsid w:val="005D63B5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eastAsia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16254-D2AB-4224-A324-F33070B064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F3F09-096E-468E-9585-5510B6DA1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FAE6AE-7D5D-4F1A-9026-B9C70A1DD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A5968CE-3A8D-4908-BCA2-6298FD09E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13:20:00Z</dcterms:created>
  <dcterms:modified xsi:type="dcterms:W3CDTF">2019-06-03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